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A2A8519" w14:textId="4FFBE4F2" w:rsidR="00B84F91" w:rsidRPr="00B84F91" w:rsidRDefault="00B84F91">
      <w:pPr>
        <w:pBdr>
          <w:top w:val="nil"/>
          <w:left w:val="nil"/>
          <w:bottom w:val="nil"/>
          <w:right w:val="nil"/>
          <w:between w:val="nil"/>
        </w:pBdr>
        <w:ind w:firstLine="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articipants</w:t>
      </w:r>
    </w:p>
    <w:p w14:paraId="3A6D5CCB" w14:textId="036FD2E1"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for the EPOC study were recruited from COVIDOM, a population-based, prospective multi-centre study to investigate PCS within the German National Pandemic Cohort Network (NAPKON). COVIDOM participants had been recruited through public health authorities </w:t>
      </w:r>
      <w:r w:rsidR="006D736C">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z w:val="24"/>
          <w:szCs w:val="24"/>
        </w:rPr>
        <w:t xml:space="preserve"> were assessed between November 15, 2020, and September 19, 2021, at University Medical Center Schleswig-Holstein, Campus Kiel, and University Hospital Würzburg in Germany (Bahmer et al., 2022; Horn et al., 2021; Schons et al., 2022).</w:t>
      </w:r>
      <w:r w:rsidR="006D736C">
        <w:rPr>
          <w:rFonts w:ascii="Times New Roman" w:eastAsia="Times New Roman" w:hAnsi="Times New Roman" w:cs="Times New Roman"/>
          <w:color w:val="000000"/>
          <w:sz w:val="24"/>
          <w:szCs w:val="24"/>
        </w:rPr>
        <w:t xml:space="preserve"> Inclusion criterias for the COVIDOM study</w:t>
      </w:r>
      <w:r w:rsidR="00B84F91">
        <w:rPr>
          <w:rFonts w:ascii="Times New Roman" w:eastAsia="Times New Roman" w:hAnsi="Times New Roman" w:cs="Times New Roman"/>
          <w:color w:val="000000"/>
          <w:sz w:val="24"/>
          <w:szCs w:val="24"/>
        </w:rPr>
        <w:t xml:space="preserve"> were</w:t>
      </w:r>
      <w:r w:rsidRPr="00460EC2">
        <w:rPr>
          <w:rFonts w:ascii="Times New Roman" w:eastAsia="Gungsuh" w:hAnsi="Times New Roman" w:cs="Times New Roman"/>
          <w:color w:val="000000"/>
          <w:sz w:val="24"/>
          <w:szCs w:val="24"/>
        </w:rPr>
        <w:t xml:space="preserve">: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BCF1197" w14:textId="1C53F6E9" w:rsidR="00771CFE" w:rsidRPr="00681B31"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w:t>
      </w:r>
      <w:r w:rsidR="00771CFE">
        <w:rPr>
          <w:rFonts w:ascii="Times New Roman" w:eastAsia="Times New Roman" w:hAnsi="Times New Roman" w:cs="Times New Roman"/>
          <w:color w:val="000000"/>
          <w:sz w:val="24"/>
          <w:szCs w:val="24"/>
        </w:rPr>
        <w:t xml:space="preserve">. </w:t>
      </w:r>
      <w:r w:rsidR="00681B31">
        <w:rPr>
          <w:rFonts w:ascii="Times New Roman" w:eastAsia="Times New Roman" w:hAnsi="Times New Roman" w:cs="Times New Roman"/>
          <w:color w:val="000000"/>
          <w:sz w:val="24"/>
          <w:szCs w:val="24"/>
        </w:rPr>
        <w:t>Prior to participation in the EPOC, participants were asked wether they experience</w:t>
      </w:r>
      <w:r w:rsidR="001551F9">
        <w:rPr>
          <w:rFonts w:ascii="Times New Roman" w:eastAsia="Times New Roman" w:hAnsi="Times New Roman" w:cs="Times New Roman"/>
          <w:color w:val="000000"/>
          <w:sz w:val="24"/>
          <w:szCs w:val="24"/>
        </w:rPr>
        <w:t>d ongoing</w:t>
      </w:r>
      <w:r w:rsidR="00681B31">
        <w:rPr>
          <w:rFonts w:ascii="Times New Roman" w:eastAsia="Times New Roman" w:hAnsi="Times New Roman" w:cs="Times New Roman"/>
          <w:color w:val="000000"/>
          <w:sz w:val="24"/>
          <w:szCs w:val="24"/>
        </w:rPr>
        <w:t xml:space="preserve"> cognitive difficulties as a long-term symptom of their SARS-CoV-2 infection. Based on they respons, they were assigned to either the “self-reported CD” group or the “no self-reported CD” group. No other factors were relevant for </w:t>
      </w:r>
      <w:r w:rsidR="001551F9">
        <w:rPr>
          <w:rFonts w:ascii="Times New Roman" w:eastAsia="Times New Roman" w:hAnsi="Times New Roman" w:cs="Times New Roman"/>
          <w:color w:val="000000"/>
          <w:sz w:val="24"/>
          <w:szCs w:val="24"/>
        </w:rPr>
        <w:t>grouping.</w:t>
      </w:r>
    </w:p>
    <w:p w14:paraId="5F032C70" w14:textId="77777777" w:rsidR="00771CFE" w:rsidRPr="00681B31" w:rsidRDefault="00771CFE">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1B9DBAE0" w14:textId="18C141A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850C3">
        <w:rPr>
          <w:rFonts w:ascii="Times New Roman" w:eastAsia="Times New Roman" w:hAnsi="Times New Roman" w:cs="Times New Roman"/>
          <w:color w:val="000000"/>
          <w:sz w:val="24"/>
          <w:szCs w:val="24"/>
          <w:highlight w:val="yellow"/>
        </w:rPr>
        <w:t>As EPOC is still ongoing at the time of writing, the analysis was conducted based on a preliminary subset of 79 participants</w:t>
      </w:r>
      <w:r w:rsidR="003850C3" w:rsidRPr="003850C3">
        <w:rPr>
          <w:rFonts w:ascii="Times New Roman" w:eastAsia="Times New Roman" w:hAnsi="Times New Roman" w:cs="Times New Roman"/>
          <w:color w:val="000000"/>
          <w:sz w:val="24"/>
          <w:szCs w:val="24"/>
          <w:highlight w:val="yellow"/>
        </w:rPr>
        <w:t>.</w:t>
      </w:r>
      <w:r w:rsidR="003850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55CB8F24" w:rsidR="0022750F" w:rsidRDefault="003850C3">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udy design</w:t>
      </w:r>
    </w:p>
    <w:p w14:paraId="5584F318" w14:textId="7375C9AA" w:rsidR="009304EC"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0" w:name="_girhpu5wxyfa" w:colFirst="0" w:colLast="0"/>
      <w:bookmarkEnd w:id="0"/>
      <w:r>
        <w:rPr>
          <w:rFonts w:ascii="Times New Roman" w:eastAsia="Times New Roman" w:hAnsi="Times New Roman" w:cs="Times New Roman"/>
          <w:color w:val="000000"/>
          <w:sz w:val="24"/>
          <w:szCs w:val="24"/>
        </w:rPr>
        <w:t>Participants first filled out a questionnaire on demographic data (</w:t>
      </w:r>
      <w:commentRangeStart w:id="1"/>
      <w:r w:rsidR="009304EC">
        <w:rPr>
          <w:rFonts w:ascii="Times New Roman" w:eastAsia="Times New Roman" w:hAnsi="Times New Roman" w:cs="Times New Roman"/>
          <w:color w:val="000000"/>
          <w:sz w:val="24"/>
          <w:szCs w:val="24"/>
        </w:rPr>
        <w:t xml:space="preserve">e.g. </w:t>
      </w:r>
      <w:r>
        <w:rPr>
          <w:rFonts w:ascii="Times New Roman" w:eastAsia="Times New Roman" w:hAnsi="Times New Roman" w:cs="Times New Roman"/>
          <w:color w:val="000000"/>
          <w:sz w:val="24"/>
          <w:szCs w:val="24"/>
        </w:rPr>
        <w:t>age, education</w:t>
      </w:r>
      <w:commentRangeEnd w:id="1"/>
      <w:r w:rsidR="009304EC">
        <w:rPr>
          <w:rStyle w:val="CommentReference"/>
        </w:rPr>
        <w:commentReference w:id="1"/>
      </w:r>
      <w:r>
        <w:rPr>
          <w:rFonts w:ascii="Times New Roman" w:eastAsia="Times New Roman" w:hAnsi="Times New Roman" w:cs="Times New Roman"/>
          <w:color w:val="000000"/>
          <w:sz w:val="24"/>
          <w:szCs w:val="24"/>
        </w:rPr>
        <w:t xml:space="preserve">) 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w:t>
      </w:r>
      <w:r w:rsidR="009304EC">
        <w:rPr>
          <w:rFonts w:ascii="Times New Roman" w:eastAsia="Times New Roman" w:hAnsi="Times New Roman" w:cs="Times New Roman"/>
          <w:color w:val="000000"/>
          <w:sz w:val="24"/>
          <w:szCs w:val="24"/>
        </w:rPr>
        <w:t>participants were seated comfortabely</w:t>
      </w:r>
      <w:r w:rsidR="00920338">
        <w:rPr>
          <w:rFonts w:ascii="Times New Roman" w:eastAsia="Times New Roman" w:hAnsi="Times New Roman" w:cs="Times New Roman"/>
          <w:color w:val="000000"/>
          <w:sz w:val="24"/>
          <w:szCs w:val="24"/>
        </w:rPr>
        <w:t xml:space="preserve"> infront of a 27-inch screen. T</w:t>
      </w:r>
      <w:r w:rsidR="009304EC">
        <w:rPr>
          <w:rFonts w:ascii="Times New Roman" w:eastAsia="Times New Roman" w:hAnsi="Times New Roman" w:cs="Times New Roman"/>
          <w:color w:val="000000"/>
          <w:sz w:val="24"/>
          <w:szCs w:val="24"/>
        </w:rPr>
        <w:t>he EEG cap was placed</w:t>
      </w:r>
      <w:r w:rsidR="00920338">
        <w:rPr>
          <w:rFonts w:ascii="Times New Roman" w:eastAsia="Times New Roman" w:hAnsi="Times New Roman" w:cs="Times New Roman"/>
          <w:color w:val="000000"/>
          <w:sz w:val="24"/>
          <w:szCs w:val="24"/>
        </w:rPr>
        <w:t>,</w:t>
      </w:r>
      <w:r w:rsidR="009304EC">
        <w:rPr>
          <w:rFonts w:ascii="Times New Roman" w:eastAsia="Times New Roman" w:hAnsi="Times New Roman" w:cs="Times New Roman"/>
          <w:color w:val="000000"/>
          <w:sz w:val="24"/>
          <w:szCs w:val="24"/>
        </w:rPr>
        <w:t xml:space="preserve"> and participants were instructed to minimize movement.</w:t>
      </w:r>
      <w:r w:rsidR="00920338">
        <w:rPr>
          <w:rFonts w:ascii="Times New Roman" w:eastAsia="Times New Roman" w:hAnsi="Times New Roman" w:cs="Times New Roman"/>
          <w:color w:val="000000"/>
          <w:sz w:val="24"/>
          <w:szCs w:val="24"/>
        </w:rPr>
        <w:t xml:space="preserve"> Electroencephalographic activity was recorded continuously while</w:t>
      </w:r>
    </w:p>
    <w:p w14:paraId="3BEA1869" w14:textId="089C12B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completed a series of </w:t>
      </w:r>
      <w:r w:rsidR="00920338">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z w:val="24"/>
          <w:szCs w:val="24"/>
        </w:rPr>
        <w:t xml:space="preserve"> neuropsychological tests, starting with the redundant target effect (RTE), followed by an</w:t>
      </w:r>
      <w:r w:rsidR="00920338">
        <w:rPr>
          <w:rFonts w:ascii="Times New Roman" w:eastAsia="Times New Roman" w:hAnsi="Times New Roman" w:cs="Times New Roman"/>
          <w:color w:val="000000"/>
          <w:sz w:val="24"/>
          <w:szCs w:val="24"/>
        </w:rPr>
        <w:t xml:space="preserve"> auditory</w:t>
      </w:r>
      <w:r>
        <w:rPr>
          <w:rFonts w:ascii="Times New Roman" w:eastAsia="Times New Roman" w:hAnsi="Times New Roman" w:cs="Times New Roman"/>
          <w:color w:val="000000"/>
          <w:sz w:val="24"/>
          <w:szCs w:val="24"/>
        </w:rPr>
        <w:t xml:space="preserve"> oddball paradigm, an n-back task, and lastly the psychomotor vigilance task (PVT). Finally, resting state </w:t>
      </w:r>
      <w:r w:rsidR="00A45007">
        <w:rPr>
          <w:rFonts w:ascii="Times New Roman" w:eastAsia="Times New Roman" w:hAnsi="Times New Roman" w:cs="Times New Roman"/>
          <w:color w:val="000000"/>
          <w:sz w:val="24"/>
          <w:szCs w:val="24"/>
        </w:rPr>
        <w:t xml:space="preserve">activity </w:t>
      </w:r>
      <w:r>
        <w:rPr>
          <w:rFonts w:ascii="Times New Roman" w:eastAsia="Times New Roman" w:hAnsi="Times New Roman" w:cs="Times New Roman"/>
          <w:color w:val="000000"/>
          <w:sz w:val="24"/>
          <w:szCs w:val="24"/>
        </w:rPr>
        <w:t xml:space="preserve">was </w:t>
      </w:r>
      <w:r w:rsidR="00A45007">
        <w:rPr>
          <w:rFonts w:ascii="Times New Roman" w:eastAsia="Times New Roman" w:hAnsi="Times New Roman" w:cs="Times New Roman"/>
          <w:color w:val="000000"/>
          <w:sz w:val="24"/>
          <w:szCs w:val="24"/>
        </w:rPr>
        <w:t xml:space="preserve">recorded for five minutes with </w:t>
      </w:r>
      <w:r>
        <w:rPr>
          <w:rFonts w:ascii="Times New Roman" w:eastAsia="Times New Roman" w:hAnsi="Times New Roman" w:cs="Times New Roman"/>
          <w:color w:val="000000"/>
          <w:sz w:val="24"/>
          <w:szCs w:val="24"/>
        </w:rPr>
        <w:t xml:space="preserve">eyes open and </w:t>
      </w:r>
      <w:r w:rsidR="00A45007">
        <w:rPr>
          <w:rFonts w:ascii="Times New Roman" w:eastAsia="Times New Roman" w:hAnsi="Times New Roman" w:cs="Times New Roman"/>
          <w:color w:val="000000"/>
          <w:sz w:val="24"/>
          <w:szCs w:val="24"/>
        </w:rPr>
        <w:t xml:space="preserve">five </w:t>
      </w:r>
      <w:r>
        <w:rPr>
          <w:rFonts w:ascii="Times New Roman" w:eastAsia="Times New Roman" w:hAnsi="Times New Roman" w:cs="Times New Roman"/>
          <w:color w:val="000000"/>
          <w:sz w:val="24"/>
          <w:szCs w:val="24"/>
        </w:rPr>
        <w:t>minutes with eyes closed</w:t>
      </w:r>
      <w:r w:rsidR="00A45007">
        <w:rPr>
          <w:rFonts w:ascii="Times New Roman" w:eastAsia="Times New Roman" w:hAnsi="Times New Roman" w:cs="Times New Roman"/>
          <w:color w:val="000000"/>
          <w:sz w:val="24"/>
          <w:szCs w:val="24"/>
        </w:rPr>
        <w:t>.</w:t>
      </w:r>
      <w:r w:rsidR="004264AB">
        <w:rPr>
          <w:rFonts w:ascii="Times New Roman" w:eastAsia="Times New Roman" w:hAnsi="Times New Roman" w:cs="Times New Roman"/>
          <w:color w:val="000000"/>
          <w:sz w:val="24"/>
          <w:szCs w:val="24"/>
        </w:rPr>
        <w:t xml:space="preserve"> </w:t>
      </w:r>
      <w:r w:rsidR="00463754">
        <w:rPr>
          <w:rFonts w:ascii="Times New Roman" w:eastAsia="Times New Roman" w:hAnsi="Times New Roman" w:cs="Times New Roman"/>
          <w:color w:val="000000"/>
          <w:sz w:val="24"/>
          <w:szCs w:val="24"/>
        </w:rPr>
        <w:t>During eyes-open condition, participants were i</w:t>
      </w:r>
      <w:r w:rsidR="00A45007">
        <w:rPr>
          <w:rFonts w:ascii="Times New Roman" w:eastAsia="Times New Roman" w:hAnsi="Times New Roman" w:cs="Times New Roman"/>
          <w:color w:val="000000"/>
          <w:sz w:val="24"/>
          <w:szCs w:val="24"/>
        </w:rPr>
        <w:t xml:space="preserve">nstructed to keep their gaze on a fixation cross </w:t>
      </w:r>
      <w:r w:rsidR="00463754">
        <w:rPr>
          <w:rFonts w:ascii="Times New Roman" w:eastAsia="Times New Roman" w:hAnsi="Times New Roman" w:cs="Times New Roman"/>
          <w:color w:val="000000"/>
          <w:sz w:val="24"/>
          <w:szCs w:val="24"/>
        </w:rPr>
        <w:t>displayed on the screen t</w:t>
      </w:r>
      <w:r w:rsidR="00A45007">
        <w:rPr>
          <w:rFonts w:ascii="Times New Roman" w:eastAsia="Times New Roman" w:hAnsi="Times New Roman" w:cs="Times New Roman"/>
          <w:color w:val="000000"/>
          <w:sz w:val="24"/>
          <w:szCs w:val="24"/>
        </w:rPr>
        <w:t>o reduce eye movement. An auditory signal at the end of the eyes open recording cued participants to close their eyes</w:t>
      </w:r>
      <w:r w:rsidR="001A0D0D">
        <w:rPr>
          <w:rFonts w:ascii="Times New Roman" w:eastAsia="Times New Roman" w:hAnsi="Times New Roman" w:cs="Times New Roman"/>
          <w:color w:val="000000"/>
          <w:sz w:val="24"/>
          <w:szCs w:val="24"/>
        </w:rPr>
        <w:t xml:space="preserve">. There was a short pause between each measurement during which participants received instructions for the upcoming task. </w:t>
      </w:r>
      <w:r w:rsidR="004264AB">
        <w:rPr>
          <w:rFonts w:ascii="Times New Roman" w:eastAsia="Times New Roman" w:hAnsi="Times New Roman" w:cs="Times New Roman"/>
          <w:color w:val="000000"/>
          <w:sz w:val="24"/>
          <w:szCs w:val="24"/>
        </w:rPr>
        <w:t>The light</w:t>
      </w:r>
      <w:r w:rsidR="001A0D0D">
        <w:rPr>
          <w:rFonts w:ascii="Times New Roman" w:eastAsia="Times New Roman" w:hAnsi="Times New Roman" w:cs="Times New Roman"/>
          <w:color w:val="000000"/>
          <w:sz w:val="24"/>
          <w:szCs w:val="24"/>
        </w:rPr>
        <w:t xml:space="preserve"> was turned off during task execution.</w:t>
      </w:r>
      <w:r w:rsidR="004264A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completing the resting state measurement, the EEG cap 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2B32A21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2" w:name="_ca7pp6aaoabb" w:colFirst="0" w:colLast="0"/>
      <w:bookmarkEnd w:id="2"/>
      <w:r>
        <w:rPr>
          <w:rFonts w:ascii="Times New Roman" w:eastAsia="Times New Roman" w:hAnsi="Times New Roman" w:cs="Times New Roman"/>
          <w:color w:val="000000"/>
          <w:sz w:val="24"/>
          <w:szCs w:val="24"/>
        </w:rPr>
        <w:t xml:space="preserve">Since this thesis focuses on behavioral data obtained from the TMT, n-back and PVT, as well as </w:t>
      </w:r>
      <w:r w:rsidR="00F665CA">
        <w:rPr>
          <w:rFonts w:ascii="Times New Roman" w:eastAsia="Times New Roman" w:hAnsi="Times New Roman" w:cs="Times New Roman"/>
          <w:color w:val="000000"/>
          <w:sz w:val="24"/>
          <w:szCs w:val="24"/>
        </w:rPr>
        <w:t>rsEEG</w:t>
      </w:r>
      <w:r>
        <w:rPr>
          <w:rFonts w:ascii="Times New Roman" w:eastAsia="Times New Roman" w:hAnsi="Times New Roman" w:cs="Times New Roman"/>
          <w:color w:val="000000"/>
          <w:sz w:val="24"/>
          <w:szCs w:val="24"/>
        </w:rPr>
        <w:t xml:space="preserve"> data, and data from the questionnaires, the RTE, and the oddball task will not be further explained. In addition, the MoCA score was measured in the previous COVIDOM 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594E2CFB" w:rsidR="0022750F" w:rsidRDefault="007A0CB1">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bjective cognitive assessment</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42A02B6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 w:name="_7fb3j46yi75z" w:colFirst="0" w:colLast="0"/>
      <w:bookmarkEnd w:id="3"/>
      <w:r>
        <w:rPr>
          <w:rFonts w:ascii="Times New Roman" w:eastAsia="Times New Roman" w:hAnsi="Times New Roman" w:cs="Times New Roman"/>
          <w:color w:val="000000"/>
          <w:sz w:val="24"/>
          <w:szCs w:val="24"/>
        </w:rPr>
        <w:t xml:space="preserve">The Montreal Cognitive Assessment (MoCA; Nasreddine et al., 2005) is a widely used, validated screening tool originally designed to detect mild cognitive impairment (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lastRenderedPageBreak/>
        <w:t>dementia</w:t>
      </w:r>
      <w:r w:rsidRPr="00460EC2">
        <w:rPr>
          <w:rFonts w:ascii="Times New Roman" w:eastAsia="Times New Roman" w:hAnsi="Times New Roman" w:cs="Times New Roman"/>
          <w:color w:val="000000"/>
          <w:sz w:val="24"/>
          <w:szCs w:val="24"/>
        </w:rPr>
        <w:t>.  It assesses several cognitive domains, including visuospatial skills</w:t>
      </w:r>
      <w:r w:rsidR="00B0103B">
        <w:rPr>
          <w:rFonts w:ascii="Times New Roman" w:eastAsia="Times New Roman" w:hAnsi="Times New Roman" w:cs="Times New Roman"/>
          <w:color w:val="000000"/>
          <w:sz w:val="24"/>
          <w:szCs w:val="24"/>
        </w:rPr>
        <w:t xml:space="preserve">, </w:t>
      </w:r>
      <w:r w:rsidRPr="00460EC2">
        <w:rPr>
          <w:rFonts w:ascii="Times New Roman" w:eastAsia="Times New Roman" w:hAnsi="Times New Roman" w:cs="Times New Roman"/>
          <w:color w:val="000000"/>
          <w:sz w:val="24"/>
          <w:szCs w:val="24"/>
        </w:rPr>
        <w:t xml:space="preserve">executive function, naming, </w:t>
      </w:r>
      <w:r w:rsidRPr="00460EC2">
        <w:rPr>
          <w:rFonts w:ascii="Times New Roman" w:eastAsia="Gungsuh" w:hAnsi="Times New Roman" w:cs="Times New Roman"/>
          <w:color w:val="000000"/>
          <w:sz w:val="24"/>
          <w:szCs w:val="24"/>
        </w:rPr>
        <w:t>memory, attention and concentration, language, abstraction,</w:t>
      </w:r>
      <w:r w:rsidR="00B0103B">
        <w:rPr>
          <w:rFonts w:ascii="Times New Roman" w:eastAsia="Gungsuh" w:hAnsi="Times New Roman" w:cs="Times New Roman"/>
          <w:color w:val="000000"/>
          <w:sz w:val="24"/>
          <w:szCs w:val="24"/>
        </w:rPr>
        <w:t xml:space="preserve"> calculation</w:t>
      </w:r>
      <w:r w:rsidRPr="00460EC2">
        <w:rPr>
          <w:rFonts w:ascii="Times New Roman" w:eastAsia="Gungsuh" w:hAnsi="Times New Roman" w:cs="Times New Roman"/>
          <w:color w:val="000000"/>
          <w:sz w:val="24"/>
          <w:szCs w:val="24"/>
        </w:rPr>
        <w:t xml:space="preserve">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are available for precise interpretation of scores (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037541D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5D166DB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w:t>
      </w:r>
      <w:commentRangeStart w:id="4"/>
      <w:r>
        <w:rPr>
          <w:rFonts w:ascii="Times New Roman" w:eastAsia="Times New Roman" w:hAnsi="Times New Roman" w:cs="Times New Roman"/>
          <w:color w:val="000000"/>
          <w:sz w:val="24"/>
          <w:szCs w:val="24"/>
        </w:rPr>
        <w:t>In addition to the direct scores, the difference between TMT-B and TMT-A (TMT-B – TMT-A) was calculated</w:t>
      </w:r>
      <w:commentRangeEnd w:id="4"/>
      <w:r w:rsidR="000F488F">
        <w:rPr>
          <w:rStyle w:val="CommentReference"/>
        </w:rPr>
        <w:commentReference w:id="4"/>
      </w:r>
      <w:r>
        <w:rPr>
          <w:rFonts w:ascii="Times New Roman" w:eastAsia="Times New Roman" w:hAnsi="Times New Roman" w:cs="Times New Roman"/>
          <w:color w:val="000000"/>
          <w:sz w:val="24"/>
          <w:szCs w:val="24"/>
        </w:rPr>
        <w:t xml:space="preserve">.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Back</w:t>
      </w:r>
      <w:r w:rsidR="00460EC2">
        <w:rPr>
          <w:rFonts w:ascii="Times New Roman" w:eastAsia="Times New Roman" w:hAnsi="Times New Roman" w:cs="Times New Roman"/>
          <w:b/>
          <w:color w:val="000000"/>
          <w:sz w:val="24"/>
          <w:szCs w:val="24"/>
        </w:rPr>
        <w:t xml:space="preserve"> task</w:t>
      </w:r>
    </w:p>
    <w:p w14:paraId="45FCB0E4" w14:textId="41D2955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w:t>
      </w:r>
      <w:r w:rsidR="00656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31522776"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w:t>
      </w:r>
      <w:r w:rsidR="000F488F">
        <w:rPr>
          <w:rFonts w:ascii="Times New Roman" w:eastAsia="Times New Roman" w:hAnsi="Times New Roman" w:cs="Times New Roman"/>
          <w:color w:val="000000"/>
          <w:sz w:val="24"/>
          <w:szCs w:val="24"/>
        </w:rPr>
        <w:t>in PsychoPy an</w:t>
      </w:r>
      <w:r>
        <w:rPr>
          <w:rFonts w:ascii="Times New Roman" w:eastAsia="Times New Roman" w:hAnsi="Times New Roman" w:cs="Times New Roman"/>
          <w:color w:val="000000"/>
          <w:sz w:val="24"/>
          <w:szCs w:val="24"/>
        </w:rPr>
        <w:t xml:space="preserve">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500 ms, succeeded by a variable inter-trial interval of 180 to 220 ms (black screen). Total trial duration ranged from 1080 to 1120 ms. </w:t>
      </w:r>
    </w:p>
    <w:p w14:paraId="6EFCB6E9" w14:textId="000574DF" w:rsidR="0022750F" w:rsidRDefault="00000000" w:rsidP="004264AB">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spacebar when the second “D” occurred, as it matches the letter presented two trials before. The response window was limited to the 500 ms stimulus presentation period. Reaction time, </w:t>
      </w:r>
      <w:r>
        <w:rPr>
          <w:rFonts w:ascii="Times New Roman" w:eastAsia="Times New Roman" w:hAnsi="Times New Roman" w:cs="Times New Roman"/>
          <w:color w:val="000000"/>
          <w:sz w:val="24"/>
          <w:szCs w:val="24"/>
        </w:rPr>
        <w:lastRenderedPageBreak/>
        <w:t xml:space="preserve">hits, misses, and false alarms were recorded. In total, the experiment took around </w:t>
      </w:r>
      <w:r w:rsidR="007A0CB1">
        <w:rPr>
          <w:rFonts w:ascii="Times New Roman" w:eastAsia="Times New Roman" w:hAnsi="Times New Roman" w:cs="Times New Roman"/>
          <w:color w:val="000000"/>
          <w:sz w:val="24"/>
          <w:szCs w:val="24"/>
        </w:rPr>
        <w:t>five</w:t>
      </w:r>
      <w:r>
        <w:rPr>
          <w:rFonts w:ascii="Times New Roman" w:eastAsia="Times New Roman" w:hAnsi="Times New Roman" w:cs="Times New Roman"/>
          <w:color w:val="000000"/>
          <w:sz w:val="24"/>
          <w:szCs w:val="24"/>
        </w:rPr>
        <w:t xml:space="preserve"> minutes.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VT </w:t>
      </w:r>
    </w:p>
    <w:p w14:paraId="5A5C9440" w14:textId="2B38478E"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w:t>
      </w:r>
      <w:r w:rsidR="007A0CB1">
        <w:rPr>
          <w:rFonts w:ascii="Times New Roman" w:eastAsia="Times New Roman" w:hAnsi="Times New Roman" w:cs="Times New Roman"/>
          <w:color w:val="000000"/>
          <w:sz w:val="24"/>
          <w:szCs w:val="24"/>
        </w:rPr>
        <w:t>ask</w:t>
      </w:r>
      <w:r>
        <w:rPr>
          <w:rFonts w:ascii="Times New Roman" w:eastAsia="Times New Roman" w:hAnsi="Times New Roman" w:cs="Times New Roman"/>
          <w:color w:val="000000"/>
          <w:sz w:val="24"/>
          <w:szCs w:val="24"/>
        </w:rPr>
        <w:t xml:space="preserve"> developed in 1985 to assess sustained attention, particularly in contexts involving fatigue and sleep deprivation (Drummond et al., 2005). It has been shown to be sensitive to sleepiness in clinical and experimental settings (Molina, Sanabria, Jung &amp; Correa, 2019).</w:t>
      </w:r>
    </w:p>
    <w:p w14:paraId="2CB04CFE" w14:textId="03A5851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w:t>
      </w:r>
      <w:r w:rsidR="00656E81">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B6FE80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Lamond et al., 2008).</w:t>
      </w:r>
    </w:p>
    <w:p w14:paraId="7C472A0D" w14:textId="0B9F4F4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peared as a red number, counting up in milliseconds, representing the participant’s reaction time. Participants were instructed to respond immediately, when</w:t>
      </w:r>
      <w:r w:rsidR="007A0CB1">
        <w:rPr>
          <w:rFonts w:ascii="Times New Roman" w:eastAsia="Times New Roman" w:hAnsi="Times New Roman" w:cs="Times New Roman"/>
          <w:color w:val="000000"/>
          <w:sz w:val="24"/>
          <w:szCs w:val="24"/>
        </w:rPr>
        <w:t xml:space="preserve"> the stimulus</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w:t>
      </w:r>
      <w:r w:rsidR="007A0CB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 ms as feedback before the next trial began. </w:t>
      </w:r>
    </w:p>
    <w:p w14:paraId="51252DBC" w14:textId="372BC5D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6544855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ittsburgh Sleep Quality Index (PSQI), developed by Buysse, Reynolds, Monk, Berman, and Kupfer in 198</w:t>
      </w:r>
      <w:r w:rsidR="00656E81">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is a self-rated questionnaire that assesses sleep quality and disturbance over the past month. The PSQI is the most commonly used sleep health assessment tool in both clinical and research settings</w:t>
      </w:r>
      <w:r w:rsidR="006D51D6">
        <w:rPr>
          <w:rFonts w:ascii="Times New Roman" w:eastAsia="Times New Roman" w:hAnsi="Times New Roman" w:cs="Times New Roman"/>
          <w:color w:val="000000"/>
          <w:sz w:val="24"/>
          <w:szCs w:val="24"/>
        </w:rPr>
        <w:t xml:space="preserve"> (Manzar et al., 2016)</w:t>
      </w:r>
      <w:r>
        <w:rPr>
          <w:rFonts w:ascii="Times New Roman" w:eastAsia="Times New Roman" w:hAnsi="Times New Roman" w:cs="Times New Roman"/>
          <w:color w:val="000000"/>
          <w:sz w:val="24"/>
          <w:szCs w:val="24"/>
        </w:rPr>
        <w:t xml:space="preserve">. Its reliability and validity have been consistently demonstrated in multiple studies (Carpenter &amp; Andrykowski, 1998; Manzar et </w:t>
      </w:r>
      <w:r>
        <w:rPr>
          <w:rFonts w:ascii="Times New Roman" w:eastAsia="Times New Roman" w:hAnsi="Times New Roman" w:cs="Times New Roman"/>
          <w:color w:val="000000"/>
          <w:sz w:val="24"/>
          <w:szCs w:val="24"/>
        </w:rPr>
        <w:lastRenderedPageBreak/>
        <w:t xml:space="preserve">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24C0D5A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 xml:space="preserve">rated on a four-point Likert scale, giving subscale scores ranging from 0 to 21 (Zigmond &amp; Snaith, 1983). There is no universally accepted cut-off score for the HADS (Herrero et al., 2003; Spinhoven et al., 1997). In this study, the cut-off point was set to eight, indicating </w:t>
      </w:r>
      <w:r w:rsidR="008149B0">
        <w:rPr>
          <w:rFonts w:ascii="Times New Roman" w:eastAsia="Times New Roman" w:hAnsi="Times New Roman" w:cs="Times New Roman"/>
          <w:color w:val="000000"/>
          <w:sz w:val="24"/>
          <w:szCs w:val="24"/>
        </w:rPr>
        <w:t>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41EDD25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 Functional Assessment of Chronic Illness Therapy -</w:t>
      </w:r>
      <w:r w:rsidR="008149B0">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Fatigue Scale (FACIT-F) was used to assess self-reported fatigue and its impact on daily activities and functions (Cella, Lai, Chang, Peterman &amp; Slavin, 2002; Yellen et al., 1997) during the last 7 days. While it was originally developed for cancer-related fatigue (Cella et al., 2002; Yellen et al., 1997), it has </w:t>
      </w:r>
      <w:r w:rsidRPr="003723B8">
        <w:rPr>
          <w:rFonts w:ascii="Times New Roman" w:eastAsia="Times New Roman" w:hAnsi="Times New Roman" w:cs="Times New Roman"/>
          <w:color w:val="000000"/>
          <w:sz w:val="24"/>
          <w:szCs w:val="24"/>
        </w:rPr>
        <w:lastRenderedPageBreak/>
        <w:t>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s a five-point Likert scale, with total scores ranging from 0 (severe fatigue) to 52 (no fatigue)</w:t>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512C4F42" w14:textId="5A5C814C" w:rsidR="00816E1F" w:rsidRDefault="00816E1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istical Analysis</w:t>
      </w:r>
    </w:p>
    <w:p w14:paraId="48196F6A" w14:textId="00D7D02F" w:rsidR="0045231A" w:rsidRPr="00816E1F" w:rsidRDefault="0045231A">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t>R (version 2024.4.2.764; Posit team, 2024)</w:t>
      </w: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nalysis</w:t>
      </w:r>
    </w:p>
    <w:p w14:paraId="3569DAD9" w14:textId="29585A86" w:rsidR="00785A3D" w:rsidRDefault="00000000" w:rsidP="00796513">
      <w:pPr>
        <w:pBdr>
          <w:top w:val="nil"/>
          <w:left w:val="nil"/>
          <w:bottom w:val="nil"/>
          <w:right w:val="nil"/>
          <w:between w:val="nil"/>
        </w:pBdr>
        <w:ind w:firstLine="708"/>
        <w:jc w:val="left"/>
        <w:rPr>
          <w:rFonts w:ascii="Times New Roman" w:eastAsia="Times New Roman" w:hAnsi="Times New Roman" w:cs="Times New Roman"/>
          <w:sz w:val="24"/>
          <w:szCs w:val="24"/>
        </w:rPr>
      </w:pPr>
      <w:r w:rsidRPr="003723B8">
        <w:rPr>
          <w:rFonts w:ascii="Times New Roman" w:eastAsia="Times New Roman" w:hAnsi="Times New Roman" w:cs="Times New Roman"/>
          <w:color w:val="000000"/>
          <w:sz w:val="24"/>
          <w:szCs w:val="24"/>
        </w:rPr>
        <w:t xml:space="preserve">To classify individuals into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r w:rsidR="004C3DB2">
        <w:rPr>
          <w:rFonts w:ascii="Times New Roman" w:eastAsia="Times New Roman" w:hAnsi="Times New Roman" w:cs="Times New Roman"/>
          <w:sz w:val="24"/>
          <w:szCs w:val="24"/>
        </w:rPr>
        <w:t xml:space="preserve">Cluster analysis </w:t>
      </w:r>
      <w:r w:rsidR="004C3DB2" w:rsidRPr="003723B8">
        <w:rPr>
          <w:rFonts w:ascii="Times New Roman" w:eastAsia="Times New Roman" w:hAnsi="Times New Roman" w:cs="Times New Roman"/>
          <w:sz w:val="24"/>
          <w:szCs w:val="24"/>
        </w:rPr>
        <w:t>does not follow a straightforward, single-step procedure but rather involves a multi-stage process, with each step depend</w:t>
      </w:r>
      <w:r w:rsidR="004C3DB2">
        <w:rPr>
          <w:rFonts w:ascii="Times New Roman" w:eastAsia="Times New Roman" w:hAnsi="Times New Roman" w:cs="Times New Roman"/>
          <w:sz w:val="24"/>
          <w:szCs w:val="24"/>
        </w:rPr>
        <w:t>ing</w:t>
      </w:r>
      <w:r w:rsidR="004C3DB2" w:rsidRPr="003723B8">
        <w:rPr>
          <w:rFonts w:ascii="Times New Roman" w:eastAsia="Times New Roman" w:hAnsi="Times New Roman" w:cs="Times New Roman"/>
          <w:sz w:val="24"/>
          <w:szCs w:val="24"/>
        </w:rPr>
        <w:t xml:space="preserve"> on the outcome of the previous one (Bacher &amp; Wenzig, 2010). Consequently, the analysis and interpretation of results may require revisiting certain steps, particularly when the initial outcomes do not allow for a meaningful interpretation (Backhaus et al., 2011). The goal was to identify the best possible solution for the dataset. </w:t>
      </w:r>
    </w:p>
    <w:p w14:paraId="2F485AB4" w14:textId="55CE33BD" w:rsidR="00785A3D" w:rsidRDefault="00785A3D" w:rsidP="00785A3D">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w:t>
      </w:r>
      <w:r>
        <w:rPr>
          <w:rFonts w:ascii="Times New Roman" w:eastAsia="Times New Roman" w:hAnsi="Times New Roman" w:cs="Times New Roman"/>
          <w:color w:val="000000"/>
          <w:sz w:val="24"/>
          <w:szCs w:val="24"/>
        </w:rPr>
        <w:t xml:space="preserve"> with squared Euclidean distance as distance matrix</w:t>
      </w:r>
      <w:r w:rsidRPr="003723B8">
        <w:rPr>
          <w:rFonts w:ascii="Times New Roman" w:eastAsia="Times New Roman" w:hAnsi="Times New Roman" w:cs="Times New Roman"/>
          <w:color w:val="000000"/>
          <w:sz w:val="24"/>
          <w:szCs w:val="24"/>
        </w:rPr>
        <w:t xml:space="preserve">. It is considered a reliable algorithm, provided that the variables are on a metric scale, are uncorrelated, and do not contain outliers (Wentura &amp; Pospeschill, 2015). </w:t>
      </w:r>
    </w:p>
    <w:p w14:paraId="0E860C90" w14:textId="391E9412" w:rsidR="0022750F" w:rsidRPr="003723B8" w:rsidRDefault="00642ADC" w:rsidP="00796513">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fore the initial clustering, data were preprocessed to meet the methodological requirements of the algorithm.</w:t>
      </w:r>
      <w:r w:rsidR="00796513">
        <w:rPr>
          <w:rFonts w:ascii="Times New Roman" w:eastAsia="Times New Roman" w:hAnsi="Times New Roman" w:cs="Times New Roman"/>
          <w:color w:val="000000"/>
          <w:sz w:val="24"/>
          <w:szCs w:val="24"/>
        </w:rPr>
        <w:t xml:space="preserve"> </w:t>
      </w:r>
      <w:r w:rsidR="00796513" w:rsidRPr="003723B8">
        <w:rPr>
          <w:rFonts w:ascii="Times New Roman" w:eastAsia="Gungsuh" w:hAnsi="Times New Roman" w:cs="Times New Roman"/>
          <w:color w:val="000000"/>
          <w:sz w:val="24"/>
          <w:szCs w:val="24"/>
        </w:rPr>
        <w:t>The MoCA variable was converted to a binary variable</w:t>
      </w:r>
      <w:r w:rsidR="000272AD">
        <w:rPr>
          <w:rFonts w:ascii="Times New Roman" w:eastAsia="Gungsuh" w:hAnsi="Times New Roman" w:cs="Times New Roman"/>
          <w:color w:val="000000"/>
          <w:sz w:val="24"/>
          <w:szCs w:val="24"/>
        </w:rPr>
        <w:t>, with scores</w:t>
      </w:r>
      <w:r w:rsidR="00796513" w:rsidRPr="003723B8">
        <w:rPr>
          <w:rFonts w:ascii="Times New Roman" w:eastAsia="Gungsuh" w:hAnsi="Times New Roman" w:cs="Times New Roman"/>
          <w:color w:val="000000"/>
          <w:sz w:val="24"/>
          <w:szCs w:val="24"/>
        </w:rPr>
        <w:t xml:space="preserve">  ≤2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indicating cognitive impairment</w:t>
      </w:r>
      <w:r w:rsidR="00AF39F9">
        <w:rPr>
          <w:rFonts w:ascii="Times New Roman" w:eastAsia="Times New Roman" w:hAnsi="Times New Roman" w:cs="Times New Roman"/>
          <w:color w:val="000000"/>
          <w:sz w:val="24"/>
          <w:szCs w:val="24"/>
        </w:rPr>
        <w:t xml:space="preserve">, as the test is designed </w:t>
      </w:r>
      <w:r w:rsidR="007B6F30">
        <w:rPr>
          <w:rFonts w:ascii="Times New Roman" w:eastAsia="Times New Roman" w:hAnsi="Times New Roman" w:cs="Times New Roman"/>
          <w:color w:val="000000"/>
          <w:sz w:val="24"/>
          <w:szCs w:val="24"/>
        </w:rPr>
        <w:t>to screen for impairment without assessing severity (Nasreddine et al., 200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 xml:space="preserve">For the n-back task, missing values were assigned if a participant reported not understanding the task. To ensure complete cases for analysis, rows with missing values in </w:t>
      </w:r>
      <w:r w:rsidR="000272AD">
        <w:rPr>
          <w:rFonts w:ascii="Times New Roman" w:eastAsia="Times New Roman" w:hAnsi="Times New Roman" w:cs="Times New Roman"/>
          <w:color w:val="000000"/>
          <w:sz w:val="24"/>
          <w:szCs w:val="24"/>
        </w:rPr>
        <w:t>relevant</w:t>
      </w:r>
      <w:r w:rsidR="00796513" w:rsidRPr="003723B8">
        <w:rPr>
          <w:rFonts w:ascii="Times New Roman" w:eastAsia="Times New Roman" w:hAnsi="Times New Roman" w:cs="Times New Roman"/>
          <w:color w:val="000000"/>
          <w:sz w:val="24"/>
          <w:szCs w:val="24"/>
        </w:rPr>
        <w:t xml:space="preserve"> cognitive variables were removed</w:t>
      </w:r>
      <w:r w:rsidR="000272AD">
        <w:rPr>
          <w:rFonts w:ascii="Times New Roman" w:eastAsia="Times New Roman" w:hAnsi="Times New Roman" w:cs="Times New Roman"/>
          <w:color w:val="000000"/>
          <w:sz w:val="24"/>
          <w:szCs w:val="24"/>
        </w:rPr>
        <w:t>.</w:t>
      </w:r>
    </w:p>
    <w:p w14:paraId="7022F08B" w14:textId="592D214A" w:rsidR="007B6F30" w:rsidRDefault="00990AC5" w:rsidP="007B6F3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ressing outliers was essential</w:t>
      </w:r>
      <w:r w:rsidRPr="003723B8">
        <w:rPr>
          <w:rFonts w:ascii="Times New Roman" w:eastAsia="Times New Roman" w:hAnsi="Times New Roman" w:cs="Times New Roman"/>
          <w:color w:val="000000"/>
          <w:sz w:val="24"/>
          <w:szCs w:val="24"/>
        </w:rPr>
        <w:t xml:space="preserve">, as they can significantly impact the result by distorting the clustering process, obscuring underlying patterns, and introducing bias (Backhaus et al., 2011; </w:t>
      </w:r>
      <w:r w:rsidRPr="003723B8">
        <w:rPr>
          <w:rFonts w:ascii="Times New Roman" w:eastAsia="Times New Roman" w:hAnsi="Times New Roman" w:cs="Times New Roman"/>
          <w:color w:val="000000"/>
          <w:sz w:val="24"/>
          <w:szCs w:val="24"/>
        </w:rPr>
        <w:lastRenderedPageBreak/>
        <w:t>Wentura &amp; Pospeschill, 2015). To mitigate these effects, winsorizing was applied, to replace outliers by capping extreme values beyond 1.5 times the interquartile range (IQR) for the relevant cognitive variables</w:t>
      </w:r>
      <w:r w:rsidR="007B6F30">
        <w:rPr>
          <w:rFonts w:ascii="Times New Roman" w:eastAsia="Times New Roman" w:hAnsi="Times New Roman" w:cs="Times New Roman"/>
          <w:color w:val="000000"/>
          <w:sz w:val="24"/>
          <w:szCs w:val="24"/>
        </w:rPr>
        <w:t xml:space="preserve"> </w:t>
      </w:r>
      <w:r w:rsidR="007B6F30" w:rsidRPr="003723B8">
        <w:rPr>
          <w:rFonts w:ascii="Times New Roman" w:eastAsia="Times New Roman" w:hAnsi="Times New Roman" w:cs="Times New Roman"/>
          <w:color w:val="000000"/>
          <w:sz w:val="24"/>
          <w:szCs w:val="24"/>
        </w:rPr>
        <w:t>(</w:t>
      </w:r>
      <m:oMath>
        <m:r>
          <w:rPr>
            <w:rFonts w:ascii="Cambria Math" w:eastAsia="Cambria Math" w:hAnsi="Cambria Math" w:cs="Times New Roman"/>
            <w:color w:val="000000"/>
            <w:sz w:val="24"/>
            <w:szCs w:val="24"/>
          </w:rPr>
          <m:t>Q1 ±1.5 ∙IQR</m:t>
        </m:r>
      </m:oMath>
      <w:r w:rsidR="007B6F30"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color w:val="000000"/>
          <w:sz w:val="24"/>
          <w:szCs w:val="24"/>
        </w:rPr>
        <w:t xml:space="preserve">. </w:t>
      </w:r>
      <w:commentRangeStart w:id="5"/>
      <w:r w:rsidR="00E45253"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5"/>
      <w:r w:rsidR="00E45253" w:rsidRPr="003723B8">
        <w:rPr>
          <w:rFonts w:ascii="Times New Roman" w:hAnsi="Times New Roman" w:cs="Times New Roman"/>
          <w:sz w:val="24"/>
          <w:szCs w:val="24"/>
        </w:rPr>
        <w:commentReference w:id="5"/>
      </w:r>
    </w:p>
    <w:p w14:paraId="2F060B19" w14:textId="66E9A6B3" w:rsidR="007B6F30" w:rsidRPr="00876E3B" w:rsidRDefault="007B6F30" w:rsidP="007B6F30">
      <w:pPr>
        <w:pBdr>
          <w:top w:val="nil"/>
          <w:left w:val="nil"/>
          <w:bottom w:val="nil"/>
          <w:right w:val="nil"/>
          <w:between w:val="nil"/>
        </w:pBdr>
        <w:ind w:firstLine="720"/>
        <w:jc w:val="lef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Where appropriate, age adjustment of neurocognitive data was performed in a way that best reflected the sample distribution </w:t>
      </w:r>
      <w:r w:rsidRPr="000272AD">
        <w:rPr>
          <w:rFonts w:ascii="Times New Roman" w:eastAsia="Times New Roman" w:hAnsi="Times New Roman" w:cs="Times New Roman"/>
          <w:bCs/>
          <w:color w:val="000000"/>
          <w:sz w:val="24"/>
          <w:szCs w:val="24"/>
          <w:highlight w:val="yellow"/>
        </w:rPr>
        <w:t>(</w:t>
      </w:r>
      <w:commentRangeStart w:id="6"/>
      <w:commentRangeStart w:id="7"/>
      <w:r w:rsidRPr="000272AD">
        <w:rPr>
          <w:rFonts w:ascii="Times New Roman" w:eastAsia="Times New Roman" w:hAnsi="Times New Roman" w:cs="Times New Roman"/>
          <w:bCs/>
          <w:color w:val="000000"/>
          <w:sz w:val="24"/>
          <w:szCs w:val="24"/>
          <w:highlight w:val="yellow"/>
        </w:rPr>
        <w:t>Apendix</w:t>
      </w:r>
      <w:commentRangeEnd w:id="6"/>
      <w:r>
        <w:rPr>
          <w:rStyle w:val="CommentReference"/>
        </w:rPr>
        <w:commentReference w:id="6"/>
      </w:r>
      <w:commentRangeEnd w:id="7"/>
      <w:r>
        <w:rPr>
          <w:rStyle w:val="CommentReference"/>
        </w:rPr>
        <w:commentReference w:id="7"/>
      </w:r>
      <w:r>
        <w:rPr>
          <w:rFonts w:ascii="Times New Roman" w:eastAsia="Times New Roman" w:hAnsi="Times New Roman" w:cs="Times New Roman"/>
          <w:bCs/>
          <w:color w:val="000000"/>
          <w:sz w:val="24"/>
          <w:szCs w:val="24"/>
        </w:rPr>
        <w:t xml:space="preserve">), under the assumption </w:t>
      </w:r>
      <w:r w:rsidRPr="003723B8">
        <w:rPr>
          <w:rFonts w:ascii="Times New Roman" w:eastAsia="Times New Roman" w:hAnsi="Times New Roman" w:cs="Times New Roman"/>
          <w:color w:val="000000"/>
          <w:sz w:val="24"/>
          <w:szCs w:val="24"/>
        </w:rPr>
        <w:t xml:space="preserve">that cognitive </w:t>
      </w:r>
      <w:r w:rsidRPr="00876E3B">
        <w:rPr>
          <w:rFonts w:ascii="Times New Roman" w:eastAsia="Times New Roman" w:hAnsi="Times New Roman" w:cs="Times New Roman"/>
          <w:color w:val="000000"/>
          <w:sz w:val="24"/>
          <w:szCs w:val="24"/>
        </w:rPr>
        <w:t xml:space="preserve">performance decline with increasing age (Tombaught, 2004; Strauss, Sherman &amp; Spreen, 2006). </w:t>
      </w:r>
      <w:r w:rsidR="00D93E95" w:rsidRPr="00876E3B">
        <w:rPr>
          <w:rFonts w:ascii="Times New Roman" w:eastAsia="Times New Roman" w:hAnsi="Times New Roman" w:cs="Times New Roman"/>
          <w:color w:val="000000"/>
          <w:sz w:val="24"/>
          <w:szCs w:val="24"/>
        </w:rPr>
        <w:t xml:space="preserve">Subsequently, data </w:t>
      </w:r>
      <w:r w:rsidR="004C3DB2" w:rsidRPr="00876E3B">
        <w:rPr>
          <w:rFonts w:ascii="Times New Roman" w:eastAsia="Times New Roman" w:hAnsi="Times New Roman" w:cs="Times New Roman"/>
          <w:color w:val="000000"/>
          <w:sz w:val="24"/>
          <w:szCs w:val="24"/>
        </w:rPr>
        <w:t>were</w:t>
      </w:r>
      <w:r w:rsidR="00D93E95" w:rsidRPr="00876E3B">
        <w:rPr>
          <w:rFonts w:ascii="Times New Roman" w:eastAsia="Times New Roman" w:hAnsi="Times New Roman" w:cs="Times New Roman"/>
          <w:color w:val="000000"/>
          <w:sz w:val="24"/>
          <w:szCs w:val="24"/>
        </w:rPr>
        <w:t xml:space="preserve"> standardized (z-scores) </w:t>
      </w:r>
      <w:r w:rsidR="004C3DB2" w:rsidRPr="00876E3B">
        <w:rPr>
          <w:rFonts w:ascii="Times New Roman" w:eastAsia="Times New Roman" w:hAnsi="Times New Roman" w:cs="Times New Roman"/>
          <w:color w:val="000000"/>
          <w:sz w:val="24"/>
          <w:szCs w:val="24"/>
        </w:rPr>
        <w:t>allowing for comparison</w:t>
      </w:r>
      <w:r w:rsidR="00D93E95" w:rsidRPr="00876E3B">
        <w:rPr>
          <w:rFonts w:ascii="Times New Roman" w:eastAsia="Times New Roman" w:hAnsi="Times New Roman" w:cs="Times New Roman"/>
          <w:color w:val="000000"/>
          <w:sz w:val="24"/>
          <w:szCs w:val="24"/>
        </w:rPr>
        <w:t xml:space="preserve"> between measures and to ensure that each variabl</w:t>
      </w:r>
      <w:r w:rsidR="004C3DB2" w:rsidRPr="00876E3B">
        <w:rPr>
          <w:rFonts w:ascii="Times New Roman" w:eastAsia="Times New Roman" w:hAnsi="Times New Roman" w:cs="Times New Roman"/>
          <w:color w:val="000000"/>
          <w:sz w:val="24"/>
          <w:szCs w:val="24"/>
        </w:rPr>
        <w:t>e</w:t>
      </w:r>
      <w:r w:rsidR="00D93E95" w:rsidRPr="00876E3B">
        <w:rPr>
          <w:rFonts w:ascii="Times New Roman" w:eastAsia="Times New Roman" w:hAnsi="Times New Roman" w:cs="Times New Roman"/>
          <w:color w:val="000000"/>
          <w:sz w:val="24"/>
          <w:szCs w:val="24"/>
        </w:rPr>
        <w:t xml:space="preserve"> contributed equally to the distance measure. </w:t>
      </w:r>
      <w:r w:rsidR="00876E3B" w:rsidRPr="00876E3B">
        <w:rPr>
          <w:rFonts w:ascii="Times New Roman" w:hAnsi="Times New Roman" w:cs="Times New Roman"/>
          <w:sz w:val="24"/>
          <w:szCs w:val="24"/>
        </w:rPr>
        <w:t>Exploratively, different combinations of variables were tested to identify those that best distinguish between levels of cognitive performance.</w:t>
      </w:r>
      <w:r w:rsidR="00876E3B">
        <w:rPr>
          <w:rFonts w:ascii="Times New Roman" w:hAnsi="Times New Roman" w:cs="Times New Roman"/>
          <w:sz w:val="24"/>
          <w:szCs w:val="24"/>
        </w:rPr>
        <w:t xml:space="preserve"> The number of clusters was choosen based on visual inspection of the dendrogram. </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8"/>
      <w:r w:rsidRPr="003723B8">
        <w:rPr>
          <w:rFonts w:ascii="Times New Roman" w:eastAsia="Times New Roman" w:hAnsi="Times New Roman" w:cs="Times New Roman"/>
          <w:b/>
          <w:color w:val="000000"/>
          <w:sz w:val="24"/>
          <w:szCs w:val="24"/>
        </w:rPr>
        <w:t>A</w:t>
      </w:r>
      <w:commentRangeEnd w:id="8"/>
      <w:r w:rsidRPr="003723B8">
        <w:rPr>
          <w:rFonts w:ascii="Times New Roman" w:hAnsi="Times New Roman" w:cs="Times New Roman"/>
          <w:sz w:val="24"/>
          <w:szCs w:val="24"/>
        </w:rPr>
        <w:commentReference w:id="8"/>
      </w:r>
      <w:r w:rsidRPr="003723B8">
        <w:rPr>
          <w:rFonts w:ascii="Times New Roman" w:eastAsia="Times New Roman" w:hAnsi="Times New Roman" w:cs="Times New Roman"/>
          <w:b/>
          <w:color w:val="000000"/>
          <w:sz w:val="24"/>
          <w:szCs w:val="24"/>
        </w:rPr>
        <w:t>nalysis</w:t>
      </w:r>
    </w:p>
    <w:p w14:paraId="011225DD" w14:textId="56A1081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For </w:t>
      </w:r>
      <w:r w:rsidR="00E45253">
        <w:rPr>
          <w:rFonts w:ascii="Times New Roman" w:eastAsia="Times New Roman" w:hAnsi="Times New Roman" w:cs="Times New Roman"/>
          <w:color w:val="000000"/>
          <w:sz w:val="24"/>
          <w:szCs w:val="24"/>
        </w:rPr>
        <w:t>each participant</w:t>
      </w:r>
      <w:r w:rsidRPr="003723B8">
        <w:rPr>
          <w:rFonts w:ascii="Times New Roman" w:eastAsia="Times New Roman" w:hAnsi="Times New Roman" w:cs="Times New Roman"/>
          <w:color w:val="000000"/>
          <w:sz w:val="24"/>
          <w:szCs w:val="24"/>
        </w:rPr>
        <w:t xml:space="preserve"> 5 minutes of resting state with eyes open and 5 minutes of resting state with eyes closed were recorded using high-density EEG.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DB4B61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ampling rate was 1000 Hz with an amplitude resolution of 0.1 µV.  Electrolyte gel was applied to improve conductivity between skin and electrodes, ensuring impedances remained below 20 kΩ. Eye movements and changes in the resting potential of the retina (EOG activity) were monitored using two EOG electrodes placed below each eye, with impedances</w:t>
      </w:r>
      <w:r w:rsidR="003723B8">
        <w:rPr>
          <w:rFonts w:ascii="Times New Roman" w:eastAsia="Times New Roman" w:hAnsi="Times New Roman" w:cs="Times New Roman"/>
          <w:color w:val="000000"/>
          <w:sz w:val="24"/>
          <w:szCs w:val="24"/>
        </w:rPr>
        <w:t xml:space="preserve"> tried to </w:t>
      </w:r>
      <w:r w:rsidRPr="003723B8">
        <w:rPr>
          <w:rFonts w:ascii="Times New Roman" w:eastAsia="Times New Roman" w:hAnsi="Times New Roman" w:cs="Times New Roman"/>
          <w:color w:val="000000"/>
          <w:sz w:val="24"/>
          <w:szCs w:val="24"/>
        </w:rPr>
        <w:t xml:space="preserve">maintained below 20 kΩ. In addition, a ground electrode was positioned on the forehead, and a reference electrode was positioned on the tip of the nose. 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0D549E8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reprocessing</w:t>
      </w:r>
      <w:r w:rsidR="00E4525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as performed using the FieldTrip toolbox (Fieldtrip-20240504; Oostenveld, Fries, Maris &amp; Schoffelen, 2011) and the EEGLab toolbox (v2024.0; Delorme &amp; </w:t>
      </w:r>
      <w:r w:rsidRPr="003723B8">
        <w:rPr>
          <w:rFonts w:ascii="Times New Roman" w:eastAsia="Times New Roman" w:hAnsi="Times New Roman" w:cs="Times New Roman"/>
          <w:color w:val="000000"/>
          <w:sz w:val="24"/>
          <w:szCs w:val="24"/>
        </w:rPr>
        <w:lastRenderedPageBreak/>
        <w:t>Makeig, 2004) in Matlab (v24.1.0.2578822 (R2024a) Mathworks Inc., 2024, MathWorks® https://de.mathworks.com) on Windows.</w:t>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5CABB234"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 finite impulse response (FIR) windowed-sinc (firws) filter, designed with a hamming windowed sinc function, was used for both high-pass and low-pass filtering of the continuous data. For high-pass filtering, a cut-off frequency of 0.1 Hz was applied to eliminate </w:t>
      </w:r>
      <w:r w:rsidR="00D27F68">
        <w:rPr>
          <w:rFonts w:ascii="Times New Roman" w:eastAsia="Times New Roman" w:hAnsi="Times New Roman" w:cs="Times New Roman"/>
          <w:color w:val="000000"/>
          <w:sz w:val="24"/>
          <w:szCs w:val="24"/>
        </w:rPr>
        <w:t xml:space="preserve">slow </w:t>
      </w:r>
      <w:r w:rsidRPr="003723B8">
        <w:rPr>
          <w:rFonts w:ascii="Times New Roman" w:eastAsia="Times New Roman" w:hAnsi="Times New Roman" w:cs="Times New Roman"/>
          <w:color w:val="000000"/>
          <w:sz w:val="24"/>
          <w:szCs w:val="24"/>
        </w:rPr>
        <w:t xml:space="preserve">drift </w:t>
      </w:r>
      <w:r w:rsidR="00D27F68">
        <w:rPr>
          <w:rFonts w:ascii="Times New Roman" w:eastAsia="Times New Roman" w:hAnsi="Times New Roman" w:cs="Times New Roman"/>
          <w:color w:val="000000"/>
          <w:sz w:val="24"/>
          <w:szCs w:val="24"/>
        </w:rPr>
        <w:t xml:space="preserve">and offset effects </w:t>
      </w:r>
      <w:r w:rsidRPr="003723B8">
        <w:rPr>
          <w:rFonts w:ascii="Times New Roman" w:eastAsia="Times New Roman" w:hAnsi="Times New Roman" w:cs="Times New Roman"/>
          <w:color w:val="000000"/>
          <w:sz w:val="24"/>
          <w:szCs w:val="24"/>
        </w:rPr>
        <w:t>(Keil et al., 2013). This cut-off was based on the findings of Delorme (2023) and Winkler, Debener, Müller and Tangermann (2015), where filtering at 0.1 Hz or higher significantly improved data quality compared to no filtering.</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A cut-off frequency of 45 Hz was then used to eliminate high-frequency noise and mitigate potential 50 Hz line noise (Delorme, 2023). Finally, the data underwent re-referencing using the Common Average Reference (CAR) technique to remove the influence of the reference and improve signal quality (Ludwig et al., 2009).  As the name implies, an average of the recordings from all electrode sites was computed and used as the reference (Ludwig et al., 2009; Offner, 1950). </w:t>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031634D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w:t>
      </w:r>
      <w:r w:rsidR="00F542A3">
        <w:rPr>
          <w:rFonts w:ascii="Times New Roman" w:eastAsia="Times New Roman" w:hAnsi="Times New Roman" w:cs="Times New Roman"/>
          <w:color w:val="000000"/>
          <w:sz w:val="24"/>
          <w:szCs w:val="24"/>
        </w:rPr>
        <w:t>artifacts were detected and removed</w:t>
      </w:r>
      <w:r w:rsidRPr="003723B8">
        <w:rPr>
          <w:rFonts w:ascii="Times New Roman" w:eastAsia="Times New Roman" w:hAnsi="Times New Roman" w:cs="Times New Roman"/>
          <w:color w:val="000000"/>
          <w:sz w:val="24"/>
          <w:szCs w:val="24"/>
        </w:rPr>
        <w:t>. First, large artifact</w:t>
      </w:r>
      <w:r w:rsidR="00F542A3">
        <w:rPr>
          <w:rFonts w:ascii="Times New Roman" w:eastAsia="Times New Roman" w:hAnsi="Times New Roman" w:cs="Times New Roman"/>
          <w:color w:val="000000"/>
          <w:sz w:val="24"/>
          <w:szCs w:val="24"/>
        </w:rPr>
        <w:t xml:space="preserve">s </w:t>
      </w:r>
      <w:r w:rsidRPr="003723B8">
        <w:rPr>
          <w:rFonts w:ascii="Times New Roman" w:eastAsia="Times New Roman" w:hAnsi="Times New Roman" w:cs="Times New Roman"/>
          <w:color w:val="000000"/>
          <w:sz w:val="24"/>
          <w:szCs w:val="24"/>
        </w:rPr>
        <w:t>were removed from the data. Channels with flat lines for more than 5 seconds were removed</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is ensured the exclusion of “dead” or disconnected channels, thereby improving data quality</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Pernet et al.</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2021)</w:t>
      </w:r>
      <w:r w:rsidRPr="003723B8">
        <w:rPr>
          <w:rFonts w:ascii="Times New Roman" w:eastAsia="Times New Roman" w:hAnsi="Times New Roman" w:cs="Times New Roman"/>
          <w:color w:val="000000"/>
          <w:sz w:val="24"/>
          <w:szCs w:val="24"/>
        </w:rPr>
        <w:t>. Channels were further excluded if their signal could not be predicted from a randomly selected subset of the remaining channels for at least 85% of the recording time</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to remove those that were highly dissimilar from the rest of the channels (Gil Ávila et al., 2023; Pernet et al., 2021). The </w:t>
      </w:r>
      <w:r w:rsidR="00F542A3">
        <w:rPr>
          <w:rFonts w:ascii="Times New Roman" w:eastAsia="Times New Roman" w:hAnsi="Times New Roman" w:cs="Times New Roman"/>
          <w:color w:val="000000"/>
          <w:sz w:val="24"/>
          <w:szCs w:val="24"/>
        </w:rPr>
        <w:t>E</w:t>
      </w:r>
      <w:r w:rsidRPr="003723B8">
        <w:rPr>
          <w:rFonts w:ascii="Times New Roman" w:eastAsia="Times New Roman" w:hAnsi="Times New Roman" w:cs="Times New Roman"/>
          <w:color w:val="000000"/>
          <w:sz w:val="24"/>
          <w:szCs w:val="24"/>
        </w:rPr>
        <w:t xml:space="preserve">uclidean distance metric was used to calculate the similarity between channels. Data segments with abnormally high amplitude bursts, exceeding 100 SD compared to neighboring segments, were eliminated, as such extreme bursts are considered unlikely to reflect brain signals (Chang et al., 2018). The default BurstCriterion is set to 20, but it may be adjusted if the default setting results in rejecting too many data segments. Some scientist recommend setting the threshold to 100 (EEGLAB, "Automated Pipeline Tutorial", 2024), which aligns with the optimal cut-off range of 10 to 100 suggested by Chang et al. (2018). Therefore, a mild threshold of 100 was chosen here, as </w:t>
      </w:r>
      <w:r w:rsidRPr="003723B8">
        <w:rPr>
          <w:rFonts w:ascii="Times New Roman" w:eastAsia="Times New Roman" w:hAnsi="Times New Roman" w:cs="Times New Roman"/>
          <w:color w:val="000000"/>
          <w:sz w:val="24"/>
          <w:szCs w:val="24"/>
        </w:rPr>
        <w:lastRenderedPageBreak/>
        <w:t xml:space="preserve">it still effectively removes large-amplitude artifacts while retaining valuable data (Chang et al., 2018). Time windows where more than 40% of the channels were marked as noisy were removed, to ensure the quality of the remaining data. A more lenient threshold of 0.4 was chosen over the default of 0.25 to retain more data (even if it is potentially noisier). </w:t>
      </w:r>
    </w:p>
    <w:p w14:paraId="2F47DA40" w14:textId="1419AD9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gain the data </w:t>
      </w:r>
      <w:r w:rsidR="0084364A">
        <w:rPr>
          <w:rFonts w:ascii="Times New Roman" w:eastAsia="Times New Roman" w:hAnsi="Times New Roman" w:cs="Times New Roman"/>
          <w:color w:val="000000"/>
          <w:sz w:val="24"/>
          <w:szCs w:val="24"/>
        </w:rPr>
        <w:t>was</w:t>
      </w:r>
      <w:r w:rsidRPr="003723B8">
        <w:rPr>
          <w:rFonts w:ascii="Times New Roman" w:eastAsia="Times New Roman" w:hAnsi="Times New Roman" w:cs="Times New Roman"/>
          <w:color w:val="000000"/>
          <w:sz w:val="24"/>
          <w:szCs w:val="24"/>
        </w:rPr>
        <w:t xml:space="preserve">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4791D23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econdly, Independent Component Analysis (ICA) (Bell and Sejnowski, 1995; Hyvärinen, 2013, Jung et al., 2000; Lee et al., 1999; Palmer et al., 2008) was performed on the data, to detect and reject further artifacts, such as eye or muscle movements (Makeig et al., 1995). ICA </w:t>
      </w:r>
      <w:r w:rsidR="0084364A">
        <w:rPr>
          <w:rFonts w:ascii="Times New Roman" w:eastAsia="Times New Roman" w:hAnsi="Times New Roman" w:cs="Times New Roman"/>
          <w:color w:val="000000"/>
          <w:sz w:val="24"/>
          <w:szCs w:val="24"/>
        </w:rPr>
        <w:t>with t</w:t>
      </w:r>
      <w:r w:rsidRPr="003723B8">
        <w:rPr>
          <w:rFonts w:ascii="Times New Roman" w:eastAsia="Times New Roman" w:hAnsi="Times New Roman" w:cs="Times New Roman"/>
          <w:color w:val="000000"/>
          <w:sz w:val="24"/>
          <w:szCs w:val="24"/>
        </w:rPr>
        <w:t xml:space="preserve">he runica algorithm was employed with the extended InfoMax method. To avoid rank deficiency, the number of components was set to one less than the total number of channels (Kim, Luo, Chu, Cannard, Hoffman &amp; Miyakoshi, 2023).  This approach decomposes the EEG signal into independent components, potentially separating artifacts from neural activity. Due to the non-deterministic nature of the ICA algorithm, its results vary across repetitions (Gil Ávila et al., 2023). </w:t>
      </w:r>
    </w:p>
    <w:p w14:paraId="192871B8" w14:textId="531D121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nent rejection w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0.5 (50%) for eye-related components. Components exceeding these thresholds were flagged and automatically removed</w:t>
      </w:r>
      <w:r w:rsidR="0084364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e two EOG channels (31 and 32) were removed from the dataset. The cleaned dataset was then checked for consistency</w:t>
      </w:r>
      <w:r w:rsidR="0084364A">
        <w:rPr>
          <w:rFonts w:ascii="Times New Roman" w:eastAsia="Times New Roman" w:hAnsi="Times New Roman" w:cs="Times New Roman"/>
          <w:color w:val="000000"/>
          <w:sz w:val="24"/>
          <w:szCs w:val="24"/>
        </w:rPr>
        <w:t>.</w:t>
      </w:r>
    </w:p>
    <w:p w14:paraId="0AED1BD4" w14:textId="0FB59DA8" w:rsidR="0045231A"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calculated for each channel across all time points. Then, overall mean values for these standard deviations and means were computed across all channels. Thresholds were established at 2.5 standard deviations above and below the overall mean, creating an acceptable range for channel activity. Channels with standard deviations falling outside this range were </w:t>
      </w:r>
      <w:r w:rsidR="009368D4">
        <w:rPr>
          <w:rFonts w:ascii="Times New Roman" w:eastAsia="Times New Roman" w:hAnsi="Times New Roman" w:cs="Times New Roman"/>
          <w:color w:val="000000"/>
          <w:sz w:val="24"/>
          <w:szCs w:val="24"/>
        </w:rPr>
        <w:t>removed</w:t>
      </w:r>
      <w:r w:rsidRPr="003723B8">
        <w:rPr>
          <w:rFonts w:ascii="Times New Roman" w:eastAsia="Times New Roman" w:hAnsi="Times New Roman" w:cs="Times New Roman"/>
          <w:color w:val="000000"/>
          <w:sz w:val="24"/>
          <w:szCs w:val="24"/>
        </w:rPr>
        <w:t xml:space="preserve">. This step ensures that channels with unusually high or low variability, which might represent persistent artifacts or malfunctioning electrodes, are excluded from subsequent analyses. </w:t>
      </w:r>
    </w:p>
    <w:p w14:paraId="0D82CF93" w14:textId="7EB7A5FC" w:rsidR="0022750F"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w:t>
      </w:r>
      <w:r w:rsidRPr="003723B8">
        <w:rPr>
          <w:rFonts w:ascii="Times New Roman" w:eastAsia="Times New Roman" w:hAnsi="Times New Roman" w:cs="Times New Roman"/>
          <w:color w:val="000000"/>
          <w:sz w:val="24"/>
          <w:szCs w:val="24"/>
        </w:rPr>
        <w:lastRenderedPageBreak/>
        <w:t>channels across participants (Gil Ávila et al., 2023).</w:t>
      </w:r>
      <w:r w:rsidR="00737537">
        <w:rPr>
          <w:rFonts w:ascii="Times New Roman" w:eastAsia="Times New Roman" w:hAnsi="Times New Roman" w:cs="Times New Roman"/>
          <w:color w:val="000000"/>
          <w:sz w:val="24"/>
          <w:szCs w:val="24"/>
        </w:rPr>
        <w:t xml:space="preserve"> </w:t>
      </w:r>
      <w:bookmarkStart w:id="9" w:name="_Hlk194242064"/>
      <w:r w:rsidR="00737537">
        <w:rPr>
          <w:rFonts w:ascii="Times New Roman" w:eastAsia="Times New Roman" w:hAnsi="Times New Roman" w:cs="Times New Roman"/>
          <w:color w:val="000000"/>
          <w:sz w:val="24"/>
          <w:szCs w:val="24"/>
        </w:rPr>
        <w:t xml:space="preserve">Data was then segmented into epochs, with the aim to achieve high resolution, while maintaining an adequate trial count </w:t>
      </w:r>
      <w:bookmarkEnd w:id="9"/>
      <w:r w:rsidR="00737537">
        <w:rPr>
          <w:rFonts w:ascii="Times New Roman" w:eastAsia="Times New Roman" w:hAnsi="Times New Roman" w:cs="Times New Roman"/>
          <w:color w:val="000000"/>
          <w:sz w:val="24"/>
          <w:szCs w:val="24"/>
        </w:rPr>
        <w:t>(Bonello, Garg, Garg &amp; Audu, 2018).</w:t>
      </w:r>
      <w:r w:rsidRPr="003723B8">
        <w:rPr>
          <w:rFonts w:ascii="Times New Roman" w:eastAsia="Times New Roman" w:hAnsi="Times New Roman" w:cs="Times New Roman"/>
          <w:color w:val="000000"/>
          <w:sz w:val="24"/>
          <w:szCs w:val="24"/>
        </w:rPr>
        <w:t xml:space="preserve"> </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67198D9F"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0" w:name="_tftijchbsg7j" w:colFirst="0" w:colLast="0"/>
      <w:bookmarkEnd w:id="10"/>
      <w:r w:rsidRPr="003723B8">
        <w:rPr>
          <w:rFonts w:ascii="Times New Roman" w:eastAsia="Times New Roman" w:hAnsi="Times New Roman" w:cs="Times New Roman"/>
          <w:color w:val="000000"/>
          <w:sz w:val="24"/>
          <w:szCs w:val="24"/>
        </w:rPr>
        <w:t>Preprocessed EEG data were converted from EEGLAB format to FieldTrip format</w:t>
      </w:r>
      <w:r w:rsidR="0045231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D2875E0" w14:textId="5A5B0A7D" w:rsidR="0022750F" w:rsidRPr="00FB4E24"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Delta power was defined as 0.6-4 Hz, and beta power as 14-30 Hz. The summed power across all frequencies within each band was used to compute the relative power per channel.</w:t>
      </w:r>
    </w:p>
    <w:p w14:paraId="579DA957" w14:textId="211B5CF7" w:rsidR="0022750F"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FB4E24">
        <w:rPr>
          <w:rFonts w:ascii="Times New Roman" w:eastAsia="Times New Roman" w:hAnsi="Times New Roman" w:cs="Times New Roman"/>
          <w:color w:val="000000"/>
          <w:sz w:val="24"/>
          <w:szCs w:val="24"/>
        </w:rPr>
        <w:tab/>
        <w:t>Once the relative power per channel was computed,</w:t>
      </w:r>
      <w:r w:rsidR="00FB4E24">
        <w:rPr>
          <w:rFonts w:ascii="Times New Roman" w:eastAsia="Times New Roman" w:hAnsi="Times New Roman" w:cs="Times New Roman"/>
          <w:color w:val="000000"/>
          <w:sz w:val="24"/>
          <w:szCs w:val="24"/>
        </w:rPr>
        <w:t xml:space="preserve"> further analysis was performed in</w:t>
      </w:r>
      <w:r w:rsidR="00FB4E24" w:rsidRPr="00FB4E24">
        <w:rPr>
          <w:rFonts w:ascii="Times New Roman" w:eastAsia="Times New Roman" w:hAnsi="Times New Roman" w:cs="Times New Roman"/>
          <w:color w:val="000000"/>
          <w:sz w:val="24"/>
          <w:szCs w:val="24"/>
        </w:rPr>
        <w:t xml:space="preserve"> R </w:t>
      </w:r>
      <w:r w:rsidR="00FB4E24" w:rsidRPr="00FB4E24">
        <w:rPr>
          <w:rFonts w:ascii="Times New Roman" w:hAnsi="Times New Roman" w:cs="Times New Roman"/>
          <w:sz w:val="24"/>
          <w:szCs w:val="24"/>
        </w:rPr>
        <w:t>(version 2024.4.2.764; Posit team, 2024)</w:t>
      </w:r>
      <w:r w:rsidRPr="00FB4E24">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o identify and remove extreme values, an initial outlier detection was performed. For each participant, channels exceeding ±3 SD from the mean relative power were excluded. This process was applied seperately for delta power, beta power</w:t>
      </w:r>
      <w:r w:rsidR="00FB4E24">
        <w:rPr>
          <w:rFonts w:ascii="Times New Roman" w:eastAsia="Times New Roman" w:hAnsi="Times New Roman" w:cs="Times New Roman"/>
          <w:color w:val="000000"/>
          <w:sz w:val="24"/>
          <w:szCs w:val="24"/>
        </w:rPr>
        <w:t xml:space="preserve">. </w:t>
      </w:r>
    </w:p>
    <w:p w14:paraId="236A655D" w14:textId="77777777" w:rsidR="00094076" w:rsidRPr="003723B8"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7CECB78" w14:textId="0A546110" w:rsidR="00094076" w:rsidRPr="00094076"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360829A" w14:textId="3B0D30BE" w:rsidR="00094076"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sulting clusters were compared across cognitive measures, demographic variable</w:t>
      </w:r>
      <w:r w:rsidR="008C1241">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questionnaire scores </w:t>
      </w:r>
      <w:r w:rsidR="008C1241">
        <w:rPr>
          <w:rFonts w:ascii="Times New Roman" w:eastAsia="Times New Roman" w:hAnsi="Times New Roman" w:cs="Times New Roman"/>
          <w:color w:val="000000"/>
          <w:sz w:val="24"/>
          <w:szCs w:val="24"/>
        </w:rPr>
        <w:t xml:space="preserve">and their relative beta and delta power in rsEEG </w:t>
      </w:r>
      <w:r>
        <w:rPr>
          <w:rFonts w:ascii="Times New Roman" w:eastAsia="Times New Roman" w:hAnsi="Times New Roman" w:cs="Times New Roman"/>
          <w:color w:val="000000"/>
          <w:sz w:val="24"/>
          <w:szCs w:val="24"/>
        </w:rPr>
        <w:t>to identify emerging patterns. Particular attention was given to how the objective results of the cluster analysis aligned with or differed from self-reported CD,how associated variables help explain these findings</w:t>
      </w:r>
      <w:r w:rsidR="00162309">
        <w:rPr>
          <w:rFonts w:ascii="Times New Roman" w:eastAsia="Times New Roman" w:hAnsi="Times New Roman" w:cs="Times New Roman"/>
          <w:color w:val="000000"/>
          <w:sz w:val="24"/>
          <w:szCs w:val="24"/>
        </w:rPr>
        <w:t xml:space="preserve"> and how rsEEG beta and delta power are related to this.</w:t>
      </w:r>
    </w:p>
    <w:p w14:paraId="66A65E6F" w14:textId="6AC167D3" w:rsidR="00420751" w:rsidRPr="00094076" w:rsidRDefault="00094076" w:rsidP="00420751">
      <w:pPr>
        <w:pBdr>
          <w:top w:val="nil"/>
          <w:left w:val="nil"/>
          <w:bottom w:val="nil"/>
          <w:right w:val="nil"/>
          <w:between w:val="nil"/>
        </w:pBdr>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ddress this, comparisons were conducted not only across clusters but also between all relevant subgroups. To ensure the validity of statistical testing, assumptions for t-tests and ANOVA were first examined. The Shapiro-Wilk test was used to assess normality, and Levene’s test was applied to evaluate </w:t>
      </w:r>
      <w:r w:rsidRPr="00E53F86">
        <w:rPr>
          <w:rFonts w:ascii="Times New Roman" w:eastAsia="Times New Roman" w:hAnsi="Times New Roman" w:cs="Times New Roman"/>
          <w:color w:val="000000"/>
          <w:sz w:val="24"/>
          <w:szCs w:val="24"/>
        </w:rPr>
        <w:t xml:space="preserve">the homogeneity of variances. When these assumptions were violated, the non-parametric Wilcoxon test was used. </w:t>
      </w:r>
      <w:r w:rsidR="00E53F86" w:rsidRPr="00E53F86">
        <w:rPr>
          <w:rFonts w:ascii="Times New Roman" w:hAnsi="Times New Roman" w:cs="Times New Roman"/>
          <w:sz w:val="24"/>
          <w:szCs w:val="24"/>
        </w:rPr>
        <w:t xml:space="preserve">For comparisons involving more than two groups, the Kruskal-Wallis test was used to determine whether significant group differences existed in the examined variable.If significance was indicated, pairwise Wilcoxon </w:t>
      </w:r>
      <w:r w:rsidR="00E53F86" w:rsidRPr="00E53F86">
        <w:rPr>
          <w:rFonts w:ascii="Times New Roman" w:hAnsi="Times New Roman" w:cs="Times New Roman"/>
          <w:sz w:val="24"/>
          <w:szCs w:val="24"/>
        </w:rPr>
        <w:lastRenderedPageBreak/>
        <w:t>rank-sum tests with Bonferroni correction were performed as a post-hoc analysis.</w:t>
      </w:r>
      <w:r w:rsidR="00420751" w:rsidRPr="00E53F86">
        <w:rPr>
          <w:rFonts w:ascii="Times New Roman" w:eastAsia="Times New Roman" w:hAnsi="Times New Roman" w:cs="Times New Roman"/>
          <w:color w:val="000000"/>
          <w:sz w:val="24"/>
          <w:szCs w:val="24"/>
        </w:rPr>
        <w:t>To test correlations</w:t>
      </w:r>
      <w:r w:rsidR="00420751">
        <w:rPr>
          <w:rFonts w:ascii="Times New Roman" w:eastAsia="Times New Roman" w:hAnsi="Times New Roman" w:cs="Times New Roman"/>
          <w:color w:val="000000"/>
          <w:sz w:val="24"/>
          <w:szCs w:val="24"/>
        </w:rPr>
        <w:t>, Spearman’s rank correlation was calculated.</w:t>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1"/>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1"/>
    <w:p w14:paraId="30999373" w14:textId="77777777" w:rsidR="0022750F" w:rsidRDefault="00000000">
      <w:pPr>
        <w:ind w:firstLine="0"/>
      </w:pPr>
      <w:r>
        <w:commentReference w:id="11"/>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anka Hauffe" w:date="2025-03-29T17:26:00Z" w:initials="JH">
    <w:p w14:paraId="1D80848D" w14:textId="77777777" w:rsidR="009304EC" w:rsidRDefault="009304EC" w:rsidP="009304EC">
      <w:pPr>
        <w:pStyle w:val="CommentText"/>
        <w:ind w:firstLine="0"/>
        <w:jc w:val="left"/>
      </w:pPr>
      <w:r>
        <w:rPr>
          <w:rStyle w:val="CommentReference"/>
        </w:rPr>
        <w:annotationRef/>
      </w:r>
      <w:r>
        <w:t>Hier reinschreiben oder Anhang</w:t>
      </w:r>
    </w:p>
  </w:comment>
  <w:comment w:id="4" w:author="Janka Hauffe" w:date="2025-03-29T18:09:00Z" w:initials="JH">
    <w:p w14:paraId="51894B09" w14:textId="33C44721" w:rsidR="000F488F" w:rsidRDefault="000F488F" w:rsidP="000F488F">
      <w:pPr>
        <w:pStyle w:val="CommentText"/>
        <w:ind w:firstLine="0"/>
        <w:jc w:val="left"/>
      </w:pPr>
      <w:r>
        <w:rPr>
          <w:rStyle w:val="CommentReference"/>
        </w:rPr>
        <w:annotationRef/>
      </w:r>
      <w:r>
        <w:t>Delet?</w:t>
      </w:r>
    </w:p>
  </w:comment>
  <w:comment w:id="5" w:author="Christian Neumann" w:date="2025-03-14T15:00:00Z" w:initials="">
    <w:p w14:paraId="33630301" w14:textId="77777777" w:rsidR="00E45253" w:rsidRDefault="00E45253" w:rsidP="00E45253">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6" w:author="Janka Hauffe" w:date="2025-03-29T20:49:00Z" w:initials="JH">
    <w:p w14:paraId="79273E22" w14:textId="77777777" w:rsidR="007B6F30" w:rsidRDefault="007B6F30" w:rsidP="007B6F30">
      <w:pPr>
        <w:pStyle w:val="CommentText"/>
        <w:ind w:firstLine="0"/>
        <w:jc w:val="left"/>
      </w:pPr>
      <w:r>
        <w:rPr>
          <w:rStyle w:val="CommentReference"/>
        </w:rPr>
        <w:annotationRef/>
      </w:r>
      <w:r>
        <w:t>Anhang</w:t>
      </w:r>
    </w:p>
  </w:comment>
  <w:comment w:id="7" w:author="Janka Hauffe" w:date="2025-03-29T20:58:00Z" w:initials="JH">
    <w:p w14:paraId="71879CE7" w14:textId="77777777" w:rsidR="007B6F30" w:rsidRDefault="007B6F30" w:rsidP="007B6F30">
      <w:pPr>
        <w:pStyle w:val="CommentText"/>
        <w:ind w:firstLine="0"/>
        <w:jc w:val="left"/>
      </w:pPr>
      <w:r>
        <w:rPr>
          <w:rStyle w:val="CommentReference"/>
        </w:rPr>
        <w:annotationRef/>
      </w:r>
      <w:r>
        <w:t>All neurocognitive data were adjusted for age or age and education using published norms</w:t>
      </w:r>
    </w:p>
    <w:p w14:paraId="7A9B422D" w14:textId="77777777" w:rsidR="007B6F30" w:rsidRDefault="007B6F30" w:rsidP="007B6F30">
      <w:pPr>
        <w:pStyle w:val="CommentText"/>
        <w:ind w:firstLine="0"/>
        <w:jc w:val="left"/>
      </w:pPr>
      <w:r>
        <w:t>and then converted to standard (</w:t>
      </w:r>
    </w:p>
    <w:p w14:paraId="3146A6B8" w14:textId="77777777" w:rsidR="007B6F30" w:rsidRDefault="007B6F30" w:rsidP="007B6F30">
      <w:pPr>
        <w:pStyle w:val="CommentText"/>
        <w:ind w:firstLine="0"/>
        <w:jc w:val="left"/>
      </w:pPr>
      <w:r>
        <w:t>Z) scores for ease of comparison, and so that each variable</w:t>
      </w:r>
    </w:p>
    <w:p w14:paraId="7E76A9BF" w14:textId="77777777" w:rsidR="007B6F30" w:rsidRDefault="007B6F30" w:rsidP="007B6F30">
      <w:pPr>
        <w:pStyle w:val="CommentText"/>
        <w:ind w:firstLine="0"/>
        <w:jc w:val="left"/>
      </w:pPr>
      <w:r>
        <w:t>contributed equally to the distance measure</w:t>
      </w:r>
    </w:p>
  </w:comment>
  <w:comment w:id="8"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11"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80848D" w15:done="0"/>
  <w15:commentEx w15:paraId="51894B09" w15:done="0"/>
  <w15:commentEx w15:paraId="33630301" w15:done="0"/>
  <w15:commentEx w15:paraId="79273E22" w15:done="0"/>
  <w15:commentEx w15:paraId="7E76A9BF" w15:paraIdParent="79273E22" w15:done="0"/>
  <w15:commentEx w15:paraId="3FBCC492"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921496" w16cex:dateUtc="2025-03-29T16:26:00Z"/>
  <w16cex:commentExtensible w16cex:durableId="35DD9EEC" w16cex:dateUtc="2025-03-29T17:09:00Z"/>
  <w16cex:commentExtensible w16cex:durableId="428383AD" w16cex:dateUtc="2025-03-29T19:49:00Z"/>
  <w16cex:commentExtensible w16cex:durableId="0CC52F3C" w16cex:dateUtc="2025-03-29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0848D" w16cid:durableId="14921496"/>
  <w16cid:commentId w16cid:paraId="51894B09" w16cid:durableId="35DD9EEC"/>
  <w16cid:commentId w16cid:paraId="33630301" w16cid:durableId="4083EE6A"/>
  <w16cid:commentId w16cid:paraId="79273E22" w16cid:durableId="428383AD"/>
  <w16cid:commentId w16cid:paraId="7E76A9BF" w16cid:durableId="0CC52F3C"/>
  <w16cid:commentId w16cid:paraId="3FBCC492" w16cid:durableId="4CF6C136"/>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377898FA-2D18-4C52-B06C-825A2C2816EC}"/>
    <w:embedBold r:id="rId2" w:fontKey="{121BAA78-75B6-4A0E-81CD-DDB8FD5DA6FF}"/>
    <w:embedItalic r:id="rId3" w:fontKey="{D4EE4BDB-2711-4168-82B9-F495B94DD777}"/>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BEC86BCD-4311-489B-B03E-ED78A0B806D7}"/>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4D06DF6E-920C-4BFD-B256-8E076689AE8A}"/>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rQUALgHhRiwAAAA="/>
  </w:docVars>
  <w:rsids>
    <w:rsidRoot w:val="0022750F"/>
    <w:rsid w:val="000272AD"/>
    <w:rsid w:val="00094076"/>
    <w:rsid w:val="000F488F"/>
    <w:rsid w:val="00112513"/>
    <w:rsid w:val="001551F9"/>
    <w:rsid w:val="00162309"/>
    <w:rsid w:val="001669B9"/>
    <w:rsid w:val="001A0D0D"/>
    <w:rsid w:val="001F587D"/>
    <w:rsid w:val="0022750F"/>
    <w:rsid w:val="00256D84"/>
    <w:rsid w:val="002645B0"/>
    <w:rsid w:val="002C12C2"/>
    <w:rsid w:val="002D7678"/>
    <w:rsid w:val="003226CC"/>
    <w:rsid w:val="003469CF"/>
    <w:rsid w:val="003723B8"/>
    <w:rsid w:val="003850C3"/>
    <w:rsid w:val="00400AEE"/>
    <w:rsid w:val="00420751"/>
    <w:rsid w:val="00420F6F"/>
    <w:rsid w:val="004264AB"/>
    <w:rsid w:val="0045231A"/>
    <w:rsid w:val="00460EC2"/>
    <w:rsid w:val="00461B1F"/>
    <w:rsid w:val="00463754"/>
    <w:rsid w:val="004C3DB2"/>
    <w:rsid w:val="0052713C"/>
    <w:rsid w:val="005724E5"/>
    <w:rsid w:val="005B01EF"/>
    <w:rsid w:val="00642ADC"/>
    <w:rsid w:val="00656E81"/>
    <w:rsid w:val="00670ADC"/>
    <w:rsid w:val="00681B31"/>
    <w:rsid w:val="006A12B4"/>
    <w:rsid w:val="006D51D6"/>
    <w:rsid w:val="006D736C"/>
    <w:rsid w:val="00737537"/>
    <w:rsid w:val="00771CFE"/>
    <w:rsid w:val="00785A3D"/>
    <w:rsid w:val="00796513"/>
    <w:rsid w:val="007A0CB1"/>
    <w:rsid w:val="007A41AA"/>
    <w:rsid w:val="007B6F30"/>
    <w:rsid w:val="008149B0"/>
    <w:rsid w:val="00816E1F"/>
    <w:rsid w:val="0084364A"/>
    <w:rsid w:val="008641DC"/>
    <w:rsid w:val="00876E3B"/>
    <w:rsid w:val="008C1241"/>
    <w:rsid w:val="00920338"/>
    <w:rsid w:val="009304EC"/>
    <w:rsid w:val="009368D4"/>
    <w:rsid w:val="00990AC5"/>
    <w:rsid w:val="00A01ADD"/>
    <w:rsid w:val="00A43E8D"/>
    <w:rsid w:val="00A45007"/>
    <w:rsid w:val="00AF39F9"/>
    <w:rsid w:val="00B0103B"/>
    <w:rsid w:val="00B84F91"/>
    <w:rsid w:val="00BA76FC"/>
    <w:rsid w:val="00C432CD"/>
    <w:rsid w:val="00CB3326"/>
    <w:rsid w:val="00CE375C"/>
    <w:rsid w:val="00D27F68"/>
    <w:rsid w:val="00D55048"/>
    <w:rsid w:val="00D93E95"/>
    <w:rsid w:val="00E26DB3"/>
    <w:rsid w:val="00E45253"/>
    <w:rsid w:val="00E53F86"/>
    <w:rsid w:val="00E935D3"/>
    <w:rsid w:val="00EA5F53"/>
    <w:rsid w:val="00ED58FC"/>
    <w:rsid w:val="00F542A3"/>
    <w:rsid w:val="00F665CA"/>
    <w:rsid w:val="00FB4E24"/>
    <w:rsid w:val="00FD32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338"/>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86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962</Words>
  <Characters>24967</Characters>
  <Application>Microsoft Office Word</Application>
  <DocSecurity>0</DocSecurity>
  <Lines>208</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35</cp:revision>
  <dcterms:created xsi:type="dcterms:W3CDTF">2025-03-29T15:22:00Z</dcterms:created>
  <dcterms:modified xsi:type="dcterms:W3CDTF">2025-03-30T13:49:00Z</dcterms:modified>
</cp:coreProperties>
</file>